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6" w:name="cover-letter-for-mason"/>
    <w:p>
      <w:pPr>
        <w:pStyle w:val="Heading1"/>
      </w:pPr>
      <w:r>
        <w:t xml:space="preserve">Cover Letter for Mas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0" w:name="dear-hiring-manager"/>
    <w:p>
      <w:pPr>
        <w:pStyle w:val="Heading2"/>
      </w:pPr>
      <w:r>
        <w:t xml:space="preserve">Dear Hiring Manager,</w:t>
      </w:r>
    </w:p>
    <w:p>
      <w:pPr>
        <w:pStyle w:val="FirstParagraph"/>
      </w:pPr>
      <w:r>
        <w:t xml:space="preserve">I am writing to express my enthusiastic interest in the opportunity to contribute my skills and experience as a professional in Belgium Brussels. As a dedicated and results-driven individual, I believe that my background aligns perfectly with the values and goals of your organization, particularly within the dynamic environment of Belgium Brussels. This Cover Letter serves as an introduction to my qualifications and an invitation to discuss how I can support your team's success.</w:t>
      </w:r>
    </w:p>
    <w:bookmarkEnd w:id="20"/>
    <w:bookmarkStart w:id="21" w:name="about-mason"/>
    <w:p>
      <w:pPr>
        <w:pStyle w:val="Heading2"/>
      </w:pPr>
      <w:r>
        <w:t xml:space="preserve">About Mason</w:t>
      </w:r>
    </w:p>
    <w:p>
      <w:pPr>
        <w:pStyle w:val="FirstParagraph"/>
      </w:pPr>
      <w:r>
        <w:t xml:space="preserve">My name is Mason, and I have spent the last [X years] building a career rooted in [specific field or industry, e.g., "international business", "project management", or "technology innovation"]. Throughout my professional journey, I have developed a strong foundation in [mention key skills or achievements], which I believe will be valuable to your organization. What sets me apart is not only my technical expertise but also my ability to adapt to new challenges and thrive in multicultural environments—a trait that is especially relevant in Belgium Brussels, a global hub for diplomacy, commerce, and innovation.</w:t>
      </w:r>
    </w:p>
    <w:p>
      <w:pPr>
        <w:pStyle w:val="BodyText"/>
      </w:pPr>
      <w:r>
        <w:t xml:space="preserve">Having worked with diverse teams across multiple regions, I have cultivated a deep understanding of cross-cultural collaboration. In Belgium Brussels specifically, this experience has been instrumental in navigating the complexities of international operations. Whether it’s leveraging my knowledge of European regulations or fostering relationships with stakeholders from various backgrounds, I am committed to delivering results that reflect both professionalism and cultural sensitivity.</w:t>
      </w:r>
    </w:p>
    <w:bookmarkEnd w:id="21"/>
    <w:bookmarkStart w:id="22" w:name="why-belgium-brussels"/>
    <w:p>
      <w:pPr>
        <w:pStyle w:val="Heading2"/>
      </w:pPr>
      <w:r>
        <w:t xml:space="preserve">Why Belgium Brussels?</w:t>
      </w:r>
    </w:p>
    <w:p>
      <w:pPr>
        <w:pStyle w:val="FirstParagraph"/>
      </w:pPr>
      <w:r>
        <w:t xml:space="preserve">Belgium Brussels is more than just a location; it is a symbol of global connectivity and opportunity. As the de facto capital of the European Union, Brussels serves as a bridge between nations, institutions, and industries. For someone like me, who thrives in environments that demand adaptability and strategic thinking, this city offers an unparalleled platform to grow both personally and professionally. I am particularly drawn to your organization’s mission to [insert specific mission or value related to the company], which resonates deeply with my own aspirations.</w:t>
      </w:r>
    </w:p>
    <w:p>
      <w:pPr>
        <w:pStyle w:val="BodyText"/>
      </w:pPr>
      <w:r>
        <w:t xml:space="preserve">Living and working in Belgium Brussels has allowed me to immerse myself in its unique blend of tradition and modernity. The city’s rich cultural heritage, combined with its forward-thinking approach to sustainability and technology, aligns with my belief that progress is driven by innovation rooted in respect for the past. I am eager to contribute my skills to an organization that values this balance while striving for excellence in a competitive global landscape.</w:t>
      </w:r>
    </w:p>
    <w:bookmarkEnd w:id="22"/>
    <w:bookmarkStart w:id="23" w:name="professional-experience-and-skills"/>
    <w:p>
      <w:pPr>
        <w:pStyle w:val="Heading2"/>
      </w:pPr>
      <w:r>
        <w:t xml:space="preserve">Professional Experience and Skills</w:t>
      </w:r>
    </w:p>
    <w:p>
      <w:pPr>
        <w:pStyle w:val="FirstParagraph"/>
      </w:pPr>
      <w:r>
        <w:t xml:space="preserve">Throughout my career, I have consistently demonstrated a commitment to excellence. My experience in [specific role or project] has equipped me with the ability to [mention key responsibilities or achievements, e.g., "lead cross-functional teams", "develop strategic initiatives", or "optimize operational efficiencies"]. For instance, during my time at [previous company], I successfully [describe a specific accomplishment that highlights your impact]. This experience not only honed my technical skills but also reinforced the importance of collaboration and clear communication—qualities that are essential in any workplace, especially in the fast-paced environment of Belgium Brussels.</w:t>
      </w:r>
    </w:p>
    <w:p>
      <w:pPr>
        <w:pStyle w:val="BodyText"/>
      </w:pPr>
      <w:r>
        <w:t xml:space="preserve">One of my proudest achievements was [describe a significant project or milestone]. This endeavor required me to [mention challenges faced and how they were overcome], which further solidified my ability to work under pressure and deliver results. In addition to my technical expertise, I bring strong interpersonal skills, including active listening, empathy, and a collaborative mindset. These attributes have allowed me to build trust with colleagues, clients, and partners alike.</w:t>
      </w:r>
    </w:p>
    <w:bookmarkEnd w:id="23"/>
    <w:bookmarkStart w:id="24" w:name="why-your-organization"/>
    <w:p>
      <w:pPr>
        <w:pStyle w:val="Heading2"/>
      </w:pPr>
      <w:r>
        <w:t xml:space="preserve">Why Your Organization?</w:t>
      </w:r>
    </w:p>
    <w:p>
      <w:pPr>
        <w:pStyle w:val="FirstParagraph"/>
      </w:pPr>
      <w:r>
        <w:t xml:space="preserve">I am particularly excited about the opportunity to join your team because of [specific reason related to the company or role]. Whether it’s your reputation for [mention a company strength, e.g., "innovative solutions", "customer-centric approach", or "commitment to sustainability"], or your presence in Belgium Brussels as a leader in [industry], I am confident that my skills and passion will complement your organization’s objectives.</w:t>
      </w:r>
    </w:p>
    <w:p>
      <w:pPr>
        <w:pStyle w:val="BodyText"/>
      </w:pPr>
      <w:r>
        <w:t xml:space="preserve">What also appeals to me is the emphasis your company places on [mention a value, e.g., "employee development", "community engagement", or "diversity and inclusion"]. As someone who believes in fostering a positive work environment, I am eager to contribute to initiatives that align with these principles. I am particularly interested in [specific project, department, or goal], as it reflects my own professional interests and goals.</w:t>
      </w:r>
    </w:p>
    <w:bookmarkEnd w:id="24"/>
    <w:bookmarkStart w:id="25" w:name="conclusion"/>
    <w:p>
      <w:pPr>
        <w:pStyle w:val="Heading2"/>
      </w:pPr>
      <w:r>
        <w:t xml:space="preserve">Conclusion</w:t>
      </w:r>
    </w:p>
    <w:p>
      <w:pPr>
        <w:pStyle w:val="FirstParagraph"/>
      </w:pPr>
      <w:r>
        <w:t xml:space="preserve">In conclusion, I would be honored to bring my experience, skills, and dedication to your organization in Belgium Brussels. This Cover Letter is just the beginning of what I hope will be a meaningful dialogue about how I can contribute to your team’s success. Thank you for considering my application. I look forward to the opportunity to discuss how my background and vision align with your company’s mission.</w:t>
      </w:r>
    </w:p>
    <w:p>
      <w:pPr>
        <w:pStyle w:val="BodyText"/>
      </w:pPr>
      <w:r>
        <w:t xml:space="preserve">Best regards,</w:t>
      </w:r>
    </w:p>
    <w:p>
      <w:pPr>
        <w:pStyle w:val="BodyText"/>
      </w:pPr>
      <w:r>
        <w:rPr>
          <w:bCs/>
          <w:b/>
        </w:rPr>
        <w:t xml:space="preserve">Mason</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6-07-21T03:00:25Z</dcterms:created>
  <dcterms:modified xsi:type="dcterms:W3CDTF">2026-07-21T03:00:25Z</dcterms:modified>
</cp:coreProperties>
</file>

<file path=docProps/custom.xml><?xml version="1.0" encoding="utf-8"?>
<Properties xmlns="http://schemas.openxmlformats.org/officeDocument/2006/custom-properties" xmlns:vt="http://schemas.openxmlformats.org/officeDocument/2006/docPropsVTypes"/>
</file>